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B2E3B" w:rsidRDefault="00000000">
      <w:pPr>
        <w:jc w:val="center"/>
        <w:rPr>
          <w:sz w:val="32"/>
          <w:szCs w:val="32"/>
        </w:rPr>
      </w:pPr>
      <w:r>
        <w:rPr>
          <w:sz w:val="32"/>
          <w:szCs w:val="32"/>
        </w:rPr>
        <w:t>PEER REVIEW</w:t>
      </w:r>
    </w:p>
    <w:p w14:paraId="00000002" w14:textId="6824103C" w:rsidR="008B2E3B" w:rsidRDefault="00000000">
      <w:r>
        <w:t xml:space="preserve">Remembering the </w:t>
      </w:r>
      <w:r w:rsidR="00471EB4">
        <w:t>“</w:t>
      </w:r>
      <w:proofErr w:type="spellStart"/>
      <w:r>
        <w:t>Spitty</w:t>
      </w:r>
      <w:proofErr w:type="spellEnd"/>
      <w:r>
        <w:t xml:space="preserve"> Pudding</w:t>
      </w:r>
      <w:r w:rsidR="00471EB4">
        <w:t>”</w:t>
      </w:r>
      <w:r>
        <w:t xml:space="preserve"> lab: We each had </w:t>
      </w:r>
      <w:r w:rsidR="003A15AA">
        <w:t>a cup of just pudding</w:t>
      </w:r>
      <w:r>
        <w:t xml:space="preserve"> and </w:t>
      </w:r>
      <w:r w:rsidR="003A15AA">
        <w:t xml:space="preserve">one with pudding and </w:t>
      </w:r>
      <w:r>
        <w:t xml:space="preserve">spit. </w:t>
      </w:r>
      <w:r w:rsidR="003A15AA">
        <w:t>Just p</w:t>
      </w:r>
      <w:r>
        <w:t>udding was the control</w:t>
      </w:r>
      <w:r w:rsidR="00FC7591">
        <w:t>,</w:t>
      </w:r>
      <w:r>
        <w:t xml:space="preserve"> and </w:t>
      </w:r>
      <w:r w:rsidR="003A15AA">
        <w:t>pudding with</w:t>
      </w:r>
      <w:r>
        <w:t xml:space="preserve"> spit was the </w:t>
      </w:r>
      <w:r w:rsidR="003A15AA">
        <w:t>experimental group (something being tested)</w:t>
      </w:r>
      <w:r>
        <w:t>. Keep this in mind when answering the following questions.</w:t>
      </w:r>
    </w:p>
    <w:p w14:paraId="00000003" w14:textId="77777777" w:rsidR="008B2E3B" w:rsidRDefault="00000000">
      <w:r>
        <w:t>Does your peer have:</w:t>
      </w:r>
    </w:p>
    <w:p w14:paraId="00000004" w14:textId="1C16242F" w:rsidR="008B2E3B" w:rsidRDefault="00FC7591">
      <w:pPr>
        <w:numPr>
          <w:ilvl w:val="0"/>
          <w:numId w:val="5"/>
        </w:numPr>
      </w:pPr>
      <w:r>
        <w:t>A</w:t>
      </w:r>
      <w:r w:rsidR="00471EB4">
        <w:t xml:space="preserve"> </w:t>
      </w:r>
      <w:r>
        <w:t>control</w:t>
      </w:r>
      <w:r w:rsidR="00471EB4">
        <w:t xml:space="preserve"> (ideally limited to one)</w:t>
      </w:r>
      <w:r>
        <w:t xml:space="preserve">? </w:t>
      </w:r>
      <w:r w:rsidR="00471EB4">
        <w:t xml:space="preserve">                      </w:t>
      </w:r>
      <w:r>
        <w:t xml:space="preserve">     </w:t>
      </w:r>
      <w:r w:rsidR="00471EB4">
        <w:t xml:space="preserve">  </w:t>
      </w:r>
      <w:r>
        <w:t>Y     N</w:t>
      </w:r>
    </w:p>
    <w:p w14:paraId="00000005" w14:textId="296E9701" w:rsidR="008B2E3B" w:rsidRDefault="00FC7591" w:rsidP="00FC7591">
      <w:pPr>
        <w:numPr>
          <w:ilvl w:val="0"/>
          <w:numId w:val="5"/>
        </w:numPr>
      </w:pPr>
      <w:r>
        <w:t xml:space="preserve">A variable </w:t>
      </w:r>
      <w:r w:rsidR="00471EB4">
        <w:t>to be tested</w:t>
      </w:r>
      <w:r>
        <w:t>?     Y     N</w:t>
      </w:r>
    </w:p>
    <w:p w14:paraId="00000006" w14:textId="5D765713" w:rsidR="008B2E3B" w:rsidRDefault="00FC7591">
      <w:pPr>
        <w:numPr>
          <w:ilvl w:val="0"/>
          <w:numId w:val="5"/>
        </w:numPr>
      </w:pPr>
      <w:r>
        <w:t xml:space="preserve">A </w:t>
      </w:r>
      <w:r w:rsidR="003A15AA">
        <w:t>testable hypothesis</w:t>
      </w:r>
      <w:r>
        <w:t>?   Y     N</w:t>
      </w:r>
    </w:p>
    <w:p w14:paraId="00000007" w14:textId="6E89B134" w:rsidR="008B2E3B" w:rsidRDefault="00FC7591">
      <w:pPr>
        <w:numPr>
          <w:ilvl w:val="0"/>
          <w:numId w:val="5"/>
        </w:numPr>
      </w:pPr>
      <w:r>
        <w:t>Procedures that are clear and could be followed by others?    Y     N</w:t>
      </w:r>
    </w:p>
    <w:p w14:paraId="00000008" w14:textId="77777777" w:rsidR="008B2E3B" w:rsidRDefault="008B2E3B">
      <w:pPr>
        <w:ind w:left="720"/>
      </w:pPr>
    </w:p>
    <w:p w14:paraId="00000009" w14:textId="0BB66AD4" w:rsidR="008B2E3B" w:rsidRDefault="00000000">
      <w:r>
        <w:t xml:space="preserve"> Peer's </w:t>
      </w:r>
      <w:proofErr w:type="gramStart"/>
      <w:r>
        <w:t>Name:_</w:t>
      </w:r>
      <w:proofErr w:type="gramEnd"/>
      <w:r>
        <w:t>____________________</w:t>
      </w:r>
      <w:r w:rsidR="00FC7591">
        <w:t>__</w:t>
      </w:r>
    </w:p>
    <w:p w14:paraId="0000000A" w14:textId="77777777" w:rsidR="008B2E3B" w:rsidRDefault="008B2E3B"/>
    <w:p w14:paraId="00000014" w14:textId="7BE46F5B" w:rsidR="008B2E3B" w:rsidRDefault="00000000">
      <w:r>
        <w:t xml:space="preserve">Your </w:t>
      </w:r>
      <w:proofErr w:type="gramStart"/>
      <w:r>
        <w:t>Name:_</w:t>
      </w:r>
      <w:proofErr w:type="gramEnd"/>
      <w:r>
        <w:t>________________________</w:t>
      </w:r>
    </w:p>
    <w:p w14:paraId="222DBD94" w14:textId="77777777" w:rsidR="00471EB4" w:rsidRDefault="00471EB4"/>
    <w:p w14:paraId="00000015" w14:textId="77777777" w:rsidR="008B2E3B" w:rsidRDefault="008B2E3B"/>
    <w:p w14:paraId="00000016" w14:textId="77777777" w:rsidR="008B2E3B" w:rsidRDefault="008B2E3B"/>
    <w:p w14:paraId="2448A4D1" w14:textId="77777777" w:rsidR="003A15AA" w:rsidRDefault="003A15AA" w:rsidP="003A15AA">
      <w:pPr>
        <w:jc w:val="center"/>
        <w:rPr>
          <w:sz w:val="32"/>
          <w:szCs w:val="32"/>
        </w:rPr>
      </w:pPr>
      <w:r>
        <w:rPr>
          <w:sz w:val="32"/>
          <w:szCs w:val="32"/>
        </w:rPr>
        <w:t>PEER REVIEW</w:t>
      </w:r>
    </w:p>
    <w:p w14:paraId="11E7A82A" w14:textId="77777777" w:rsidR="003A15AA" w:rsidRDefault="003A15AA" w:rsidP="003A15AA">
      <w:r>
        <w:t>Remembering the “</w:t>
      </w:r>
      <w:proofErr w:type="spellStart"/>
      <w:r>
        <w:t>Spitty</w:t>
      </w:r>
      <w:proofErr w:type="spellEnd"/>
      <w:r>
        <w:t xml:space="preserve"> Pudding” lab: We each had a cup of just pudding and one with pudding and spit. Just pudding was the control, and pudding with spit was the experimental group (something being tested). Keep this in mind when answering the following questions.</w:t>
      </w:r>
    </w:p>
    <w:p w14:paraId="7F2B1C9C" w14:textId="77777777" w:rsidR="003A15AA" w:rsidRDefault="003A15AA" w:rsidP="003A15AA">
      <w:r>
        <w:t>Does your peer have:</w:t>
      </w:r>
    </w:p>
    <w:p w14:paraId="33F58635" w14:textId="77777777" w:rsidR="003A15AA" w:rsidRDefault="003A15AA" w:rsidP="003A15AA">
      <w:pPr>
        <w:numPr>
          <w:ilvl w:val="0"/>
          <w:numId w:val="19"/>
        </w:numPr>
      </w:pPr>
      <w:r>
        <w:t>A control (ideally limited to one)?                              Y     N</w:t>
      </w:r>
    </w:p>
    <w:p w14:paraId="6D2A6A8E" w14:textId="77777777" w:rsidR="003A15AA" w:rsidRDefault="003A15AA" w:rsidP="003A15AA">
      <w:pPr>
        <w:numPr>
          <w:ilvl w:val="0"/>
          <w:numId w:val="19"/>
        </w:numPr>
      </w:pPr>
      <w:r>
        <w:t>A variable to be tested?     Y     N</w:t>
      </w:r>
    </w:p>
    <w:p w14:paraId="0F46B87C" w14:textId="77777777" w:rsidR="003A15AA" w:rsidRDefault="003A15AA" w:rsidP="003A15AA">
      <w:pPr>
        <w:numPr>
          <w:ilvl w:val="0"/>
          <w:numId w:val="19"/>
        </w:numPr>
      </w:pPr>
      <w:r>
        <w:t>A testable hypothesis?   Y     N</w:t>
      </w:r>
    </w:p>
    <w:p w14:paraId="272019EE" w14:textId="77777777" w:rsidR="003A15AA" w:rsidRDefault="003A15AA" w:rsidP="003A15AA">
      <w:pPr>
        <w:numPr>
          <w:ilvl w:val="0"/>
          <w:numId w:val="19"/>
        </w:numPr>
      </w:pPr>
      <w:r>
        <w:t>Procedures that are clear and could be followed by others?    Y     N</w:t>
      </w:r>
    </w:p>
    <w:p w14:paraId="158F91BC" w14:textId="77777777" w:rsidR="003A15AA" w:rsidRDefault="003A15AA" w:rsidP="003A15AA">
      <w:pPr>
        <w:ind w:left="720"/>
      </w:pPr>
    </w:p>
    <w:p w14:paraId="3FD69DB5" w14:textId="77777777" w:rsidR="003A15AA" w:rsidRDefault="003A15AA" w:rsidP="003A15AA">
      <w:r>
        <w:t xml:space="preserve"> Peer's </w:t>
      </w:r>
      <w:proofErr w:type="gramStart"/>
      <w:r>
        <w:t>Name:_</w:t>
      </w:r>
      <w:proofErr w:type="gramEnd"/>
      <w:r>
        <w:t>______________________</w:t>
      </w:r>
    </w:p>
    <w:p w14:paraId="276CFC60" w14:textId="77777777" w:rsidR="003A15AA" w:rsidRDefault="003A15AA" w:rsidP="003A15AA"/>
    <w:p w14:paraId="1B1ABDA1" w14:textId="77777777" w:rsidR="003A15AA" w:rsidRDefault="003A15AA" w:rsidP="003A15AA">
      <w:r>
        <w:t xml:space="preserve">Your </w:t>
      </w:r>
      <w:proofErr w:type="gramStart"/>
      <w:r>
        <w:t>Name:_</w:t>
      </w:r>
      <w:proofErr w:type="gramEnd"/>
      <w:r>
        <w:t>________________________</w:t>
      </w:r>
    </w:p>
    <w:p w14:paraId="3972F3D4" w14:textId="77777777" w:rsidR="003A15AA" w:rsidRDefault="003A15AA" w:rsidP="003A15AA">
      <w:pPr>
        <w:jc w:val="center"/>
        <w:rPr>
          <w:sz w:val="32"/>
          <w:szCs w:val="32"/>
        </w:rPr>
      </w:pPr>
    </w:p>
    <w:p w14:paraId="0A00D693" w14:textId="77777777" w:rsidR="003A15AA" w:rsidRDefault="003A15AA" w:rsidP="003A15AA">
      <w:pPr>
        <w:jc w:val="center"/>
        <w:rPr>
          <w:sz w:val="32"/>
          <w:szCs w:val="32"/>
        </w:rPr>
      </w:pPr>
      <w:r>
        <w:rPr>
          <w:sz w:val="32"/>
          <w:szCs w:val="32"/>
        </w:rPr>
        <w:t>PEER REVIEW</w:t>
      </w:r>
    </w:p>
    <w:p w14:paraId="5D346E9D" w14:textId="77777777" w:rsidR="003A15AA" w:rsidRDefault="003A15AA" w:rsidP="003A15AA">
      <w:r>
        <w:t>Remembering the “</w:t>
      </w:r>
      <w:proofErr w:type="spellStart"/>
      <w:r>
        <w:t>Spitty</w:t>
      </w:r>
      <w:proofErr w:type="spellEnd"/>
      <w:r>
        <w:t xml:space="preserve"> Pudding” lab: We each had a cup of just pudding and one with pudding and spit. Just pudding was the control, and pudding with spit was the experimental group (something being tested). Keep this in mind when answering the following questions.</w:t>
      </w:r>
    </w:p>
    <w:p w14:paraId="3F845321" w14:textId="77777777" w:rsidR="003A15AA" w:rsidRDefault="003A15AA" w:rsidP="003A15AA">
      <w:r>
        <w:t>Does your peer have:</w:t>
      </w:r>
    </w:p>
    <w:p w14:paraId="5275E783" w14:textId="77777777" w:rsidR="003A15AA" w:rsidRDefault="003A15AA" w:rsidP="003A15AA">
      <w:pPr>
        <w:numPr>
          <w:ilvl w:val="0"/>
          <w:numId w:val="21"/>
        </w:numPr>
      </w:pPr>
      <w:r>
        <w:t>A control (ideally limited to one)?                              Y     N</w:t>
      </w:r>
    </w:p>
    <w:p w14:paraId="103F7438" w14:textId="77777777" w:rsidR="003A15AA" w:rsidRDefault="003A15AA" w:rsidP="003A15AA">
      <w:pPr>
        <w:numPr>
          <w:ilvl w:val="0"/>
          <w:numId w:val="21"/>
        </w:numPr>
      </w:pPr>
      <w:r>
        <w:t>A variable to be tested?     Y     N</w:t>
      </w:r>
    </w:p>
    <w:p w14:paraId="6D5A43D6" w14:textId="77777777" w:rsidR="003A15AA" w:rsidRDefault="003A15AA" w:rsidP="003A15AA">
      <w:pPr>
        <w:numPr>
          <w:ilvl w:val="0"/>
          <w:numId w:val="21"/>
        </w:numPr>
      </w:pPr>
      <w:r>
        <w:t>A testable hypothesis?   Y     N</w:t>
      </w:r>
    </w:p>
    <w:p w14:paraId="3AE94B20" w14:textId="77777777" w:rsidR="003A15AA" w:rsidRDefault="003A15AA" w:rsidP="003A15AA">
      <w:pPr>
        <w:numPr>
          <w:ilvl w:val="0"/>
          <w:numId w:val="21"/>
        </w:numPr>
      </w:pPr>
      <w:r>
        <w:t>Procedures that are clear and could be followed by others?    Y     N</w:t>
      </w:r>
    </w:p>
    <w:p w14:paraId="22F3D122" w14:textId="77777777" w:rsidR="003A15AA" w:rsidRDefault="003A15AA" w:rsidP="003A15AA">
      <w:pPr>
        <w:ind w:left="720"/>
      </w:pPr>
    </w:p>
    <w:p w14:paraId="7EAADC44" w14:textId="77777777" w:rsidR="003A15AA" w:rsidRDefault="003A15AA" w:rsidP="003A15AA">
      <w:r>
        <w:t xml:space="preserve"> Peer's </w:t>
      </w:r>
      <w:proofErr w:type="gramStart"/>
      <w:r>
        <w:t>Name:_</w:t>
      </w:r>
      <w:proofErr w:type="gramEnd"/>
      <w:r>
        <w:t>______________________</w:t>
      </w:r>
    </w:p>
    <w:p w14:paraId="7BD11183" w14:textId="77777777" w:rsidR="003A15AA" w:rsidRDefault="003A15AA" w:rsidP="003A15AA"/>
    <w:p w14:paraId="1E99D5B0" w14:textId="77777777" w:rsidR="003A15AA" w:rsidRDefault="003A15AA" w:rsidP="003A15AA">
      <w:r>
        <w:t xml:space="preserve">Your </w:t>
      </w:r>
      <w:proofErr w:type="gramStart"/>
      <w:r>
        <w:t>Name:_</w:t>
      </w:r>
      <w:proofErr w:type="gramEnd"/>
      <w:r>
        <w:t>________________________</w:t>
      </w:r>
    </w:p>
    <w:p w14:paraId="1CFAA32E" w14:textId="77777777" w:rsidR="00471EB4" w:rsidRDefault="00471EB4" w:rsidP="00471EB4"/>
    <w:p w14:paraId="5DF48D73" w14:textId="77777777" w:rsidR="00471EB4" w:rsidRDefault="00471EB4" w:rsidP="003A15AA">
      <w:pPr>
        <w:rPr>
          <w:sz w:val="32"/>
          <w:szCs w:val="32"/>
        </w:rPr>
      </w:pPr>
    </w:p>
    <w:p w14:paraId="475DA8FF" w14:textId="77777777" w:rsidR="003A15AA" w:rsidRDefault="003A15AA" w:rsidP="003A15AA">
      <w:pPr>
        <w:jc w:val="center"/>
        <w:rPr>
          <w:sz w:val="32"/>
          <w:szCs w:val="32"/>
        </w:rPr>
      </w:pPr>
      <w:r>
        <w:rPr>
          <w:sz w:val="32"/>
          <w:szCs w:val="32"/>
        </w:rPr>
        <w:t>PEER REVIEW</w:t>
      </w:r>
    </w:p>
    <w:p w14:paraId="6F292609" w14:textId="77777777" w:rsidR="003A15AA" w:rsidRDefault="003A15AA" w:rsidP="003A15AA">
      <w:r>
        <w:t>Remembering the “</w:t>
      </w:r>
      <w:proofErr w:type="spellStart"/>
      <w:r>
        <w:t>Spitty</w:t>
      </w:r>
      <w:proofErr w:type="spellEnd"/>
      <w:r>
        <w:t xml:space="preserve"> Pudding” lab: We each had a cup of just pudding and one with pudding and spit. Just pudding was the control, and pudding with spit was the experimental group (something being tested). Keep this in mind when answering the following questions.</w:t>
      </w:r>
    </w:p>
    <w:p w14:paraId="18A51A96" w14:textId="77777777" w:rsidR="003A15AA" w:rsidRDefault="003A15AA" w:rsidP="003A15AA">
      <w:r>
        <w:t>Does your peer have:</w:t>
      </w:r>
    </w:p>
    <w:p w14:paraId="10F9B4F3" w14:textId="77777777" w:rsidR="003A15AA" w:rsidRDefault="003A15AA" w:rsidP="003A15AA">
      <w:pPr>
        <w:numPr>
          <w:ilvl w:val="0"/>
          <w:numId w:val="22"/>
        </w:numPr>
      </w:pPr>
      <w:r>
        <w:t>A control (ideally limited to one)?                              Y     N</w:t>
      </w:r>
    </w:p>
    <w:p w14:paraId="569F9A8E" w14:textId="77777777" w:rsidR="003A15AA" w:rsidRDefault="003A15AA" w:rsidP="003A15AA">
      <w:pPr>
        <w:numPr>
          <w:ilvl w:val="0"/>
          <w:numId w:val="22"/>
        </w:numPr>
      </w:pPr>
      <w:r>
        <w:t>A variable to be tested?     Y     N</w:t>
      </w:r>
    </w:p>
    <w:p w14:paraId="43F90FFA" w14:textId="77777777" w:rsidR="003A15AA" w:rsidRDefault="003A15AA" w:rsidP="003A15AA">
      <w:pPr>
        <w:numPr>
          <w:ilvl w:val="0"/>
          <w:numId w:val="22"/>
        </w:numPr>
      </w:pPr>
      <w:r>
        <w:t>A testable hypothesis?   Y     N</w:t>
      </w:r>
    </w:p>
    <w:p w14:paraId="44E6D438" w14:textId="77777777" w:rsidR="003A15AA" w:rsidRDefault="003A15AA" w:rsidP="003A15AA">
      <w:pPr>
        <w:numPr>
          <w:ilvl w:val="0"/>
          <w:numId w:val="22"/>
        </w:numPr>
      </w:pPr>
      <w:r>
        <w:t>Procedures that are clear and could be followed by others?    Y     N</w:t>
      </w:r>
    </w:p>
    <w:p w14:paraId="66683F7C" w14:textId="77777777" w:rsidR="003A15AA" w:rsidRDefault="003A15AA" w:rsidP="003A15AA">
      <w:pPr>
        <w:ind w:left="720"/>
      </w:pPr>
    </w:p>
    <w:p w14:paraId="48585B67" w14:textId="77777777" w:rsidR="003A15AA" w:rsidRDefault="003A15AA" w:rsidP="003A15AA">
      <w:r>
        <w:t xml:space="preserve"> Peer's </w:t>
      </w:r>
      <w:proofErr w:type="gramStart"/>
      <w:r>
        <w:t>Name:_</w:t>
      </w:r>
      <w:proofErr w:type="gramEnd"/>
      <w:r>
        <w:t>______________________</w:t>
      </w:r>
    </w:p>
    <w:p w14:paraId="00B752B7" w14:textId="77777777" w:rsidR="003A15AA" w:rsidRDefault="003A15AA" w:rsidP="003A15AA"/>
    <w:p w14:paraId="13ECF739" w14:textId="77777777" w:rsidR="003A15AA" w:rsidRDefault="003A15AA" w:rsidP="003A15AA">
      <w:r>
        <w:t xml:space="preserve">Your </w:t>
      </w:r>
      <w:proofErr w:type="gramStart"/>
      <w:r>
        <w:t>Name:_</w:t>
      </w:r>
      <w:proofErr w:type="gramEnd"/>
      <w:r>
        <w:t>________________________</w:t>
      </w:r>
    </w:p>
    <w:p w14:paraId="20608CB8" w14:textId="77777777" w:rsidR="00471EB4" w:rsidRDefault="00471EB4" w:rsidP="00471EB4"/>
    <w:p w14:paraId="33033DBF" w14:textId="77777777" w:rsidR="00471EB4" w:rsidRDefault="00471EB4" w:rsidP="00471EB4"/>
    <w:p w14:paraId="21D645EB" w14:textId="77777777" w:rsidR="00471EB4" w:rsidRDefault="00471EB4" w:rsidP="00471EB4"/>
    <w:p w14:paraId="77A769D3" w14:textId="77777777" w:rsidR="00FC7591" w:rsidRDefault="00FC7591" w:rsidP="00FC7591"/>
    <w:p w14:paraId="00000085" w14:textId="181945C3" w:rsidR="008B2E3B" w:rsidRDefault="008B2E3B" w:rsidP="00FC7591"/>
    <w:sectPr w:rsidR="008B2E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num="2" w:space="720" w:equalWidth="0">
        <w:col w:w="4320" w:space="720"/>
        <w:col w:w="43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5F8A9" w14:textId="77777777" w:rsidR="00BB7CFB" w:rsidRDefault="00BB7CFB" w:rsidP="00FC7591">
      <w:pPr>
        <w:spacing w:line="240" w:lineRule="auto"/>
      </w:pPr>
      <w:r>
        <w:separator/>
      </w:r>
    </w:p>
  </w:endnote>
  <w:endnote w:type="continuationSeparator" w:id="0">
    <w:p w14:paraId="7254610A" w14:textId="77777777" w:rsidR="00BB7CFB" w:rsidRDefault="00BB7CFB" w:rsidP="00FC75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F1621" w14:textId="77777777" w:rsidR="00FC7591" w:rsidRDefault="00FC7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A24A6" w14:textId="06788959" w:rsidR="00FC7591" w:rsidRDefault="00FC7591">
    <w:pPr>
      <w:pStyle w:val="Footer"/>
    </w:pPr>
    <w:r w:rsidRPr="00FC7591">
      <w:rPr>
        <w:noProof/>
      </w:rPr>
      <mc:AlternateContent>
        <mc:Choice Requires="wpg">
          <w:drawing>
            <wp:anchor distT="0" distB="0" distL="114300" distR="114300" simplePos="0" relativeHeight="251659264" behindDoc="0" locked="0" layoutInCell="1" allowOverlap="1" wp14:anchorId="5939D374" wp14:editId="2E00B3C8">
              <wp:simplePos x="0" y="0"/>
              <wp:positionH relativeFrom="column">
                <wp:posOffset>-236220</wp:posOffset>
              </wp:positionH>
              <wp:positionV relativeFrom="paragraph">
                <wp:posOffset>0</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992022589"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54F64316" w14:textId="77777777" w:rsidR="00FC7591" w:rsidRDefault="00FC7591" w:rsidP="00FC7591">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896891521" name="Right Triangle 896891521">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071904645" name="Picture 2071904645"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47436525" name="Picture 147436525"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5939D374" id="Group 7" o:spid="_x0000_s1026" style="position:absolute;margin-left:-18.6pt;margin-top:0;width:221.85pt;height:28.2pt;z-index:251659264" coordsize="50411,474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&#13;&#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" stroked="f">
                <v:textbox style="mso-fit-shape-to-text:t">
                  <w:txbxContent>
                    <w:p w14:paraId="54F64316" w14:textId="77777777" w:rsidR="00FC7591" w:rsidRDefault="00FC7591" w:rsidP="00FC7591">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896891521" o:spid="_x0000_s1028" type="#_x0000_t6" style="position:absolute;top:3394;width:50346;height:1351;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&#13;&#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71904645" o:spid="_x0000_s1029" type="#_x0000_t75" alt="Logo&#10;&#10;Description automatically generated" href="https://3drst.byu.edu/" style="position:absolute;left:642;width:4006;height:42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" o:button="t">
                <v:fill o:detectmouseclick="t"/>
                <v:imagedata r:id="rId5" o:title="Logo&#10;&#10;Description automatically generated" croptop="6571f" cropbottom="7608f" cropleft="13492f" cropright="15223f"/>
              </v:shape>
              <v:shape id="Picture 147436525"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&#13;&#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3616" w14:textId="77777777" w:rsidR="00FC7591" w:rsidRDefault="00FC7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7F2B" w14:textId="77777777" w:rsidR="00BB7CFB" w:rsidRDefault="00BB7CFB" w:rsidP="00FC7591">
      <w:pPr>
        <w:spacing w:line="240" w:lineRule="auto"/>
      </w:pPr>
      <w:r>
        <w:separator/>
      </w:r>
    </w:p>
  </w:footnote>
  <w:footnote w:type="continuationSeparator" w:id="0">
    <w:p w14:paraId="2E192BD3" w14:textId="77777777" w:rsidR="00BB7CFB" w:rsidRDefault="00BB7CFB" w:rsidP="00FC75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891D" w14:textId="77777777" w:rsidR="00FC7591" w:rsidRDefault="00FC7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5625" w14:textId="77777777" w:rsidR="00FC7591" w:rsidRDefault="00FC75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A55A" w14:textId="77777777" w:rsidR="00FC7591" w:rsidRDefault="00FC7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907A9"/>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2507C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EC2914"/>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9973F4"/>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E26615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0825177"/>
    <w:multiLevelType w:val="multilevel"/>
    <w:tmpl w:val="11B24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15B5335"/>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B6E3470"/>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A893B3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C076D75"/>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D28316C"/>
    <w:multiLevelType w:val="multilevel"/>
    <w:tmpl w:val="748A3F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E002896"/>
    <w:multiLevelType w:val="multilevel"/>
    <w:tmpl w:val="8C0653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F401775"/>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F913287"/>
    <w:multiLevelType w:val="multilevel"/>
    <w:tmpl w:val="2618F3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2E3237C"/>
    <w:multiLevelType w:val="multilevel"/>
    <w:tmpl w:val="FAD6B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73A1263"/>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3E940F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59966B0"/>
    <w:multiLevelType w:val="multilevel"/>
    <w:tmpl w:val="69A099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8F84E6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DC7362B"/>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9812238"/>
    <w:multiLevelType w:val="multilevel"/>
    <w:tmpl w:val="E6C46A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991009A"/>
    <w:multiLevelType w:val="multilevel"/>
    <w:tmpl w:val="EAF674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72712852">
    <w:abstractNumId w:val="13"/>
  </w:num>
  <w:num w:numId="2" w16cid:durableId="227151760">
    <w:abstractNumId w:val="20"/>
  </w:num>
  <w:num w:numId="3" w16cid:durableId="2102413897">
    <w:abstractNumId w:val="11"/>
  </w:num>
  <w:num w:numId="4" w16cid:durableId="879124675">
    <w:abstractNumId w:val="5"/>
  </w:num>
  <w:num w:numId="5" w16cid:durableId="2063946757">
    <w:abstractNumId w:val="4"/>
  </w:num>
  <w:num w:numId="6" w16cid:durableId="520826559">
    <w:abstractNumId w:val="17"/>
  </w:num>
  <w:num w:numId="7" w16cid:durableId="1446198423">
    <w:abstractNumId w:val="14"/>
  </w:num>
  <w:num w:numId="8" w16cid:durableId="652638546">
    <w:abstractNumId w:val="10"/>
  </w:num>
  <w:num w:numId="9" w16cid:durableId="162939784">
    <w:abstractNumId w:val="1"/>
  </w:num>
  <w:num w:numId="10" w16cid:durableId="848640938">
    <w:abstractNumId w:val="21"/>
  </w:num>
  <w:num w:numId="11" w16cid:durableId="1893613791">
    <w:abstractNumId w:val="8"/>
  </w:num>
  <w:num w:numId="12" w16cid:durableId="1885364466">
    <w:abstractNumId w:val="7"/>
  </w:num>
  <w:num w:numId="13" w16cid:durableId="118569410">
    <w:abstractNumId w:val="16"/>
  </w:num>
  <w:num w:numId="14" w16cid:durableId="1649743173">
    <w:abstractNumId w:val="9"/>
  </w:num>
  <w:num w:numId="15" w16cid:durableId="204606432">
    <w:abstractNumId w:val="15"/>
  </w:num>
  <w:num w:numId="16" w16cid:durableId="1366104764">
    <w:abstractNumId w:val="6"/>
  </w:num>
  <w:num w:numId="17" w16cid:durableId="836967795">
    <w:abstractNumId w:val="3"/>
  </w:num>
  <w:num w:numId="18" w16cid:durableId="406390296">
    <w:abstractNumId w:val="0"/>
  </w:num>
  <w:num w:numId="19" w16cid:durableId="581766068">
    <w:abstractNumId w:val="2"/>
  </w:num>
  <w:num w:numId="20" w16cid:durableId="566917661">
    <w:abstractNumId w:val="12"/>
  </w:num>
  <w:num w:numId="21" w16cid:durableId="109710294">
    <w:abstractNumId w:val="18"/>
  </w:num>
  <w:num w:numId="22" w16cid:durableId="14058357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yMDG0MDc1NbcEMpR0lIJTi4sz8/NACgxrAW1C89ssAAAA"/>
  </w:docVars>
  <w:rsids>
    <w:rsidRoot w:val="008B2E3B"/>
    <w:rsid w:val="003A15AA"/>
    <w:rsid w:val="00471EB4"/>
    <w:rsid w:val="0076149F"/>
    <w:rsid w:val="008B2E3B"/>
    <w:rsid w:val="00BB7CFB"/>
    <w:rsid w:val="00D97B1C"/>
    <w:rsid w:val="00FC7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7D4C0"/>
  <w15:docId w15:val="{65D17558-357A-4EFE-8346-A4ABA28ED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59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C7591"/>
    <w:pPr>
      <w:tabs>
        <w:tab w:val="center" w:pos="4680"/>
        <w:tab w:val="right" w:pos="9360"/>
      </w:tabs>
      <w:spacing w:line="240" w:lineRule="auto"/>
    </w:pPr>
  </w:style>
  <w:style w:type="character" w:customStyle="1" w:styleId="HeaderChar">
    <w:name w:val="Header Char"/>
    <w:basedOn w:val="DefaultParagraphFont"/>
    <w:link w:val="Header"/>
    <w:uiPriority w:val="99"/>
    <w:rsid w:val="00FC7591"/>
  </w:style>
  <w:style w:type="paragraph" w:styleId="Footer">
    <w:name w:val="footer"/>
    <w:basedOn w:val="Normal"/>
    <w:link w:val="FooterChar"/>
    <w:uiPriority w:val="99"/>
    <w:unhideWhenUsed/>
    <w:rsid w:val="00FC7591"/>
    <w:pPr>
      <w:tabs>
        <w:tab w:val="center" w:pos="4680"/>
        <w:tab w:val="right" w:pos="9360"/>
      </w:tabs>
      <w:spacing w:line="240" w:lineRule="auto"/>
    </w:pPr>
  </w:style>
  <w:style w:type="character" w:customStyle="1" w:styleId="FooterChar">
    <w:name w:val="Footer Char"/>
    <w:basedOn w:val="DefaultParagraphFont"/>
    <w:link w:val="Footer"/>
    <w:uiPriority w:val="99"/>
    <w:rsid w:val="00FC7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52</Words>
  <Characters>2007</Characters>
  <Application>Microsoft Office Word</Application>
  <DocSecurity>0</DocSecurity>
  <Lines>16</Lines>
  <Paragraphs>4</Paragraphs>
  <ScaleCrop>false</ScaleCrop>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Hudson</dc:creator>
  <cp:lastModifiedBy>Thomas Wilder</cp:lastModifiedBy>
  <cp:revision>4</cp:revision>
  <dcterms:created xsi:type="dcterms:W3CDTF">2024-02-23T23:26:00Z</dcterms:created>
  <dcterms:modified xsi:type="dcterms:W3CDTF">2024-06-24T16:29:00Z</dcterms:modified>
</cp:coreProperties>
</file>